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3330"/>
        <w:gridCol w:w="720"/>
        <w:gridCol w:w="720"/>
        <w:gridCol w:w="985"/>
      </w:tblGrid>
      <w:tr w:rsidR="00917173" w14:paraId="09C2EC45" w14:textId="77777777" w:rsidTr="00917173">
        <w:tc>
          <w:tcPr>
            <w:tcW w:w="9350" w:type="dxa"/>
            <w:gridSpan w:val="5"/>
            <w:shd w:val="clear" w:color="auto" w:fill="DEEAF6" w:themeFill="accent5" w:themeFillTint="33"/>
          </w:tcPr>
          <w:p w14:paraId="3013C99B" w14:textId="115A1AF2" w:rsidR="00917173" w:rsidRPr="000E4746" w:rsidRDefault="00917173" w:rsidP="00917173">
            <w:pPr>
              <w:spacing w:after="528"/>
              <w:jc w:val="center"/>
              <w:rPr>
                <w:rFonts w:ascii="Book Antiqua" w:hAnsi="Book Antiqua"/>
                <w:b/>
                <w:bCs/>
                <w:sz w:val="22"/>
                <w:szCs w:val="22"/>
              </w:rPr>
            </w:pPr>
            <w:r w:rsidRPr="000E4746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To be filled out by the Corresponding Author at the Time of Submission of a Manuscript </w:t>
            </w:r>
            <w:r w:rsidR="00F225A1">
              <w:rPr>
                <w:rFonts w:ascii="Book Antiqua" w:hAnsi="Book Antiqua"/>
                <w:b/>
                <w:bCs/>
                <w:sz w:val="22"/>
                <w:szCs w:val="22"/>
              </w:rPr>
              <w:t xml:space="preserve">(to be Submitted </w:t>
            </w:r>
            <w:r w:rsidRPr="000E4746">
              <w:rPr>
                <w:rFonts w:ascii="Book Antiqua" w:hAnsi="Book Antiqua"/>
                <w:b/>
                <w:bCs/>
                <w:sz w:val="22"/>
                <w:szCs w:val="22"/>
              </w:rPr>
              <w:t>as part of the Manuscript Submission</w:t>
            </w:r>
            <w:r w:rsidR="00F225A1">
              <w:rPr>
                <w:rFonts w:ascii="Book Antiqua" w:hAnsi="Book Antiqua"/>
                <w:b/>
                <w:bCs/>
                <w:sz w:val="22"/>
                <w:szCs w:val="22"/>
              </w:rPr>
              <w:t>)</w:t>
            </w:r>
          </w:p>
          <w:p w14:paraId="7B2306A5" w14:textId="77AFD88E" w:rsidR="00917173" w:rsidRPr="000E4746" w:rsidRDefault="00917173" w:rsidP="00917173">
            <w:pPr>
              <w:spacing w:after="528"/>
              <w:jc w:val="center"/>
              <w:rPr>
                <w:rFonts w:ascii="Book Antiqua" w:hAnsi="Book Antiqua"/>
                <w:b/>
                <w:bCs/>
                <w:sz w:val="8"/>
                <w:szCs w:val="8"/>
              </w:rPr>
            </w:pPr>
          </w:p>
        </w:tc>
      </w:tr>
      <w:tr w:rsidR="00917173" w:rsidRPr="00917173" w14:paraId="5F339A59" w14:textId="77777777" w:rsidTr="00516C11">
        <w:tc>
          <w:tcPr>
            <w:tcW w:w="3595" w:type="dxa"/>
            <w:tcBorders>
              <w:right w:val="nil"/>
            </w:tcBorders>
          </w:tcPr>
          <w:p w14:paraId="42BDD6AA" w14:textId="04455B2D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Manuscript title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07E1096F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224C8864" w14:textId="77777777" w:rsidTr="00516C11">
        <w:tc>
          <w:tcPr>
            <w:tcW w:w="3595" w:type="dxa"/>
            <w:tcBorders>
              <w:right w:val="nil"/>
            </w:tcBorders>
          </w:tcPr>
          <w:p w14:paraId="59B53CEB" w14:textId="73C77C1A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Corresponding author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18EEF57D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4BA83557" w14:textId="77777777" w:rsidTr="00516C11">
        <w:tc>
          <w:tcPr>
            <w:tcW w:w="3595" w:type="dxa"/>
            <w:tcBorders>
              <w:right w:val="nil"/>
            </w:tcBorders>
          </w:tcPr>
          <w:p w14:paraId="6D191ED8" w14:textId="46F0D879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Email ID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77C13F59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0E4746" w:rsidRPr="00917173" w14:paraId="3536D73C" w14:textId="77777777" w:rsidTr="00516C11">
        <w:tc>
          <w:tcPr>
            <w:tcW w:w="3595" w:type="dxa"/>
            <w:tcBorders>
              <w:right w:val="nil"/>
            </w:tcBorders>
          </w:tcPr>
          <w:p w14:paraId="05CBF663" w14:textId="4AE02254" w:rsidR="000E4746" w:rsidRPr="000E4746" w:rsidRDefault="000E4746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Mobile number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7CB7E0C5" w14:textId="77777777" w:rsidR="000E4746" w:rsidRPr="000E4746" w:rsidRDefault="000E4746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326A35F9" w14:textId="77777777" w:rsidTr="00516C11">
        <w:tc>
          <w:tcPr>
            <w:tcW w:w="3595" w:type="dxa"/>
            <w:tcBorders>
              <w:right w:val="nil"/>
            </w:tcBorders>
          </w:tcPr>
          <w:p w14:paraId="4AE284EE" w14:textId="68AF21FB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Total number of words in abstract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6F1276F3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3AEDB4DB" w14:textId="77777777" w:rsidTr="00516C11">
        <w:tc>
          <w:tcPr>
            <w:tcW w:w="3595" w:type="dxa"/>
            <w:tcBorders>
              <w:right w:val="nil"/>
            </w:tcBorders>
          </w:tcPr>
          <w:p w14:paraId="7E46F6B2" w14:textId="77777777" w:rsidR="00516C11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 xml:space="preserve">Total number of words </w:t>
            </w:r>
          </w:p>
          <w:p w14:paraId="2DA05BEC" w14:textId="2BA89ACA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excluding abstract &amp; references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7BF32C0C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0B99A5ED" w14:textId="77777777" w:rsidTr="00516C11">
        <w:tc>
          <w:tcPr>
            <w:tcW w:w="3595" w:type="dxa"/>
            <w:tcBorders>
              <w:right w:val="nil"/>
            </w:tcBorders>
          </w:tcPr>
          <w:p w14:paraId="6CCC4115" w14:textId="5FDA41BE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Number of tables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72E9BA36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917173" w:rsidRPr="00917173" w14:paraId="64BE82D6" w14:textId="77777777" w:rsidTr="00516C11">
        <w:tc>
          <w:tcPr>
            <w:tcW w:w="3595" w:type="dxa"/>
            <w:tcBorders>
              <w:bottom w:val="single" w:sz="4" w:space="0" w:color="auto"/>
              <w:right w:val="nil"/>
            </w:tcBorders>
          </w:tcPr>
          <w:p w14:paraId="2E1FFD84" w14:textId="38CA14B3" w:rsidR="00917173" w:rsidRPr="000E4746" w:rsidRDefault="00917173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Number of graphs/photos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1C4D839B" w14:textId="77777777" w:rsidR="00917173" w:rsidRPr="000E4746" w:rsidRDefault="00917173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0E4746" w:rsidRPr="00917173" w14:paraId="46FB2749" w14:textId="77777777" w:rsidTr="00516C11">
        <w:tc>
          <w:tcPr>
            <w:tcW w:w="3595" w:type="dxa"/>
            <w:tcBorders>
              <w:left w:val="single" w:sz="4" w:space="0" w:color="auto"/>
              <w:right w:val="nil"/>
            </w:tcBorders>
          </w:tcPr>
          <w:p w14:paraId="61166D51" w14:textId="4F514707" w:rsidR="000E4746" w:rsidRPr="000E4746" w:rsidRDefault="00F225A1" w:rsidP="00914964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Date this form was completed</w:t>
            </w:r>
            <w:r w:rsidR="000E4746" w:rsidRPr="000E4746">
              <w:rPr>
                <w:rFonts w:ascii="Book Antiqua" w:hAnsi="Book Antiqua"/>
                <w:sz w:val="22"/>
                <w:szCs w:val="22"/>
              </w:rPr>
              <w:t>:</w:t>
            </w:r>
          </w:p>
        </w:tc>
        <w:tc>
          <w:tcPr>
            <w:tcW w:w="5755" w:type="dxa"/>
            <w:gridSpan w:val="4"/>
            <w:tcBorders>
              <w:left w:val="nil"/>
            </w:tcBorders>
          </w:tcPr>
          <w:p w14:paraId="346CA4CD" w14:textId="77777777" w:rsidR="000E4746" w:rsidRPr="000E4746" w:rsidRDefault="000E4746" w:rsidP="00914964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8C48F7" w:rsidRPr="000E4746" w14:paraId="6EE20A06" w14:textId="46E3B34C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0D53D836" w14:textId="77777777" w:rsidR="008C48F7" w:rsidRPr="000E4746" w:rsidRDefault="008C48F7" w:rsidP="00917173">
            <w:pPr>
              <w:spacing w:beforeAutospacing="0" w:afterAutospacing="0"/>
              <w:rPr>
                <w:rFonts w:ascii="Book Antiqua" w:hAnsi="Book Antiqua"/>
                <w:b/>
                <w:bCs/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</w:tcBorders>
          </w:tcPr>
          <w:p w14:paraId="649A389A" w14:textId="63D51B65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E4746">
              <w:rPr>
                <w:rFonts w:ascii="Book Antiqua" w:hAnsi="Book Antiqua"/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left w:val="nil"/>
            </w:tcBorders>
          </w:tcPr>
          <w:p w14:paraId="0B7A5380" w14:textId="1784C8B9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E4746">
              <w:rPr>
                <w:rFonts w:ascii="Book Antiqua" w:hAnsi="Book Antiqua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985" w:type="dxa"/>
            <w:tcBorders>
              <w:left w:val="nil"/>
            </w:tcBorders>
          </w:tcPr>
          <w:p w14:paraId="28625755" w14:textId="5EAE573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0E4746">
              <w:rPr>
                <w:rFonts w:ascii="Book Antiqua" w:hAnsi="Book Antiqua"/>
                <w:b/>
                <w:bCs/>
                <w:sz w:val="20"/>
                <w:szCs w:val="20"/>
              </w:rPr>
              <w:t>NA</w:t>
            </w:r>
          </w:p>
        </w:tc>
      </w:tr>
      <w:tr w:rsidR="008C48F7" w:rsidRPr="000E4746" w14:paraId="1A753329" w14:textId="5FBD20DC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73D02D02" w14:textId="4AEFA1B0" w:rsidR="008C48F7" w:rsidRPr="000E4746" w:rsidRDefault="00F225A1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Has</w:t>
            </w:r>
            <w:r w:rsidR="008C48F7" w:rsidRPr="000E4746">
              <w:rPr>
                <w:rFonts w:ascii="Book Antiqua" w:hAnsi="Book Antiqua"/>
                <w:sz w:val="22"/>
                <w:szCs w:val="22"/>
              </w:rPr>
              <w:t xml:space="preserve"> each of </w:t>
            </w:r>
            <w:r w:rsidR="000E4746" w:rsidRPr="000E4746">
              <w:rPr>
                <w:rFonts w:ascii="Book Antiqua" w:hAnsi="Book Antiqua"/>
                <w:sz w:val="22"/>
                <w:szCs w:val="22"/>
              </w:rPr>
              <w:t xml:space="preserve">your </w:t>
            </w:r>
            <w:r w:rsidR="008C48F7" w:rsidRPr="000E4746">
              <w:rPr>
                <w:rFonts w:ascii="Book Antiqua" w:hAnsi="Book Antiqua"/>
                <w:sz w:val="22"/>
                <w:szCs w:val="22"/>
              </w:rPr>
              <w:t>co</w:t>
            </w:r>
            <w:r>
              <w:rPr>
                <w:rFonts w:ascii="Book Antiqua" w:hAnsi="Book Antiqua"/>
                <w:sz w:val="22"/>
                <w:szCs w:val="22"/>
              </w:rPr>
              <w:t xml:space="preserve">-authors </w:t>
            </w:r>
            <w:r w:rsidR="008C48F7" w:rsidRPr="000E4746">
              <w:rPr>
                <w:rFonts w:ascii="Book Antiqua" w:hAnsi="Book Antiqua"/>
                <w:sz w:val="22"/>
                <w:szCs w:val="22"/>
              </w:rPr>
              <w:t>read and approved the final version of the manuscript submitted here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145BA27C" w14:textId="5BBC67BE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2CAFE9C9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75A26E9C" w14:textId="19FEC77C" w:rsidR="000E4746" w:rsidRPr="000E4746" w:rsidRDefault="000E4746" w:rsidP="00917173">
            <w:pPr>
              <w:spacing w:beforeAutospacing="0" w:afterAutospacing="0"/>
              <w:jc w:val="center"/>
              <w:rPr>
                <w:rFonts w:ascii="Book Antiqua" w:hAnsi="Book Antiqua"/>
                <w:sz w:val="16"/>
                <w:szCs w:val="16"/>
              </w:rPr>
            </w:pPr>
            <w:r w:rsidRPr="000E4746">
              <w:rPr>
                <w:rFonts w:ascii="Book Antiqua" w:hAnsi="Book Antiqua"/>
                <w:sz w:val="16"/>
                <w:szCs w:val="16"/>
              </w:rPr>
              <w:t>Not applicable</w:t>
            </w:r>
          </w:p>
        </w:tc>
      </w:tr>
      <w:tr w:rsidR="008C48F7" w:rsidRPr="000E4746" w14:paraId="26E9585E" w14:textId="737A5CF1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760F253A" w14:textId="5C9B7819" w:rsidR="008C48F7" w:rsidRPr="000E4746" w:rsidRDefault="000E4746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 xml:space="preserve">As </w:t>
            </w:r>
            <w:r w:rsidR="008C48F7" w:rsidRPr="000E4746">
              <w:rPr>
                <w:rFonts w:ascii="Book Antiqua" w:hAnsi="Book Antiqua"/>
                <w:sz w:val="22"/>
                <w:szCs w:val="22"/>
              </w:rPr>
              <w:t>the corresponding author</w:t>
            </w:r>
            <w:r w:rsidRPr="000E4746">
              <w:rPr>
                <w:rFonts w:ascii="Book Antiqua" w:hAnsi="Book Antiqua"/>
                <w:sz w:val="22"/>
                <w:szCs w:val="22"/>
              </w:rPr>
              <w:t>, do you</w:t>
            </w:r>
            <w:r w:rsidR="008C48F7" w:rsidRPr="000E4746">
              <w:rPr>
                <w:rFonts w:ascii="Book Antiqua" w:hAnsi="Book Antiqua"/>
                <w:sz w:val="22"/>
                <w:szCs w:val="22"/>
              </w:rPr>
              <w:t xml:space="preserve"> assume the responsibility of being able to produce a copy of the approval letter of the relevant ethics review committee, if required? 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3E142C04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2452CE67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384C7692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8C48F7" w:rsidRPr="000E4746" w14:paraId="76F11810" w14:textId="686DA3F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45482205" w14:textId="38524601" w:rsidR="008C48F7" w:rsidRPr="000E4746" w:rsidRDefault="00067DC4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Ha</w:t>
            </w:r>
            <w:r w:rsidR="000E4746" w:rsidRPr="000E4746">
              <w:rPr>
                <w:rFonts w:ascii="Book Antiqua" w:hAnsi="Book Antiqua"/>
                <w:sz w:val="22"/>
                <w:szCs w:val="22"/>
              </w:rPr>
              <w:t xml:space="preserve">ve you provided all </w:t>
            </w:r>
            <w:r w:rsidRPr="000E4746">
              <w:rPr>
                <w:rFonts w:ascii="Book Antiqua" w:hAnsi="Book Antiqua"/>
                <w:sz w:val="22"/>
                <w:szCs w:val="22"/>
              </w:rPr>
              <w:t>the information requested in the title page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7B4DE903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7B0BB52B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51382E45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8C48F7" w:rsidRPr="000E4746" w14:paraId="2BE04D61" w14:textId="73ED27FF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613B625A" w14:textId="31D32651" w:rsidR="008C48F7" w:rsidRPr="000E4746" w:rsidRDefault="00C548DC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Was the work reported in this manuscript funded by any organization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3E3900CB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35FE76C9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6C246788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8C48F7" w:rsidRPr="000E4746" w14:paraId="7A95CE24" w14:textId="4BA4BD06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218E5C9F" w14:textId="2CC4BC25" w:rsidR="008C48F7" w:rsidRPr="000E4746" w:rsidRDefault="00B7419B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>Are the d</w:t>
            </w:r>
            <w:r w:rsidR="00F225A1">
              <w:rPr>
                <w:rFonts w:ascii="Book Antiqua" w:hAnsi="Book Antiqua"/>
                <w:sz w:val="22"/>
                <w:szCs w:val="22"/>
              </w:rPr>
              <w:t xml:space="preserve">ata used in this manuscript </w:t>
            </w:r>
            <w:r w:rsidRPr="000E4746">
              <w:rPr>
                <w:rFonts w:ascii="Book Antiqua" w:hAnsi="Book Antiqua"/>
                <w:sz w:val="22"/>
                <w:szCs w:val="22"/>
              </w:rPr>
              <w:t>available from the corresponding author upon reasonable request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6D83F689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22BCB30D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09F46952" w14:textId="77777777" w:rsidR="008C48F7" w:rsidRPr="000E4746" w:rsidRDefault="008C48F7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2F31EC" w:rsidRPr="000E4746" w14:paraId="59DB69CF" w14:textId="7777777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4CF6D5D6" w14:textId="059E0AE2" w:rsidR="002F31EC" w:rsidRPr="000E4746" w:rsidRDefault="000E4746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22"/>
                <w:szCs w:val="22"/>
              </w:rPr>
              <w:t xml:space="preserve">All papers reviewed and provisionally accepted </w:t>
            </w:r>
            <w:r w:rsidR="00F225A1">
              <w:rPr>
                <w:rFonts w:ascii="Book Antiqua" w:hAnsi="Book Antiqua"/>
                <w:sz w:val="22"/>
                <w:szCs w:val="22"/>
              </w:rPr>
              <w:t xml:space="preserve">for publication must be copy edited for </w:t>
            </w:r>
            <w:r w:rsidR="002F31EC" w:rsidRPr="000E4746">
              <w:rPr>
                <w:rFonts w:ascii="Book Antiqua" w:hAnsi="Book Antiqua"/>
                <w:sz w:val="22"/>
                <w:szCs w:val="22"/>
              </w:rPr>
              <w:t>clarity and</w:t>
            </w:r>
            <w:r w:rsidR="00F225A1">
              <w:rPr>
                <w:rFonts w:ascii="Book Antiqua" w:hAnsi="Book Antiqua"/>
                <w:sz w:val="22"/>
                <w:szCs w:val="22"/>
              </w:rPr>
              <w:t xml:space="preserve"> grammatical errors. </w:t>
            </w:r>
            <w:r w:rsidRPr="000E4746">
              <w:rPr>
                <w:rFonts w:ascii="Book Antiqua" w:hAnsi="Book Antiqua"/>
                <w:sz w:val="22"/>
                <w:szCs w:val="22"/>
              </w:rPr>
              <w:t>Do you agree to this provision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34764F48" w14:textId="77777777" w:rsidR="002F31EC" w:rsidRPr="000E4746" w:rsidRDefault="002F31EC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39CC3D25" w14:textId="77777777" w:rsidR="002F31EC" w:rsidRPr="000E4746" w:rsidRDefault="002F31EC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6B5292EC" w14:textId="4897EB5E" w:rsidR="000E4746" w:rsidRPr="000E4746" w:rsidRDefault="000E4746" w:rsidP="000E4746">
            <w:pPr>
              <w:jc w:val="center"/>
              <w:rPr>
                <w:rFonts w:ascii="Book Antiqua" w:hAnsi="Book Antiqua"/>
                <w:sz w:val="22"/>
                <w:szCs w:val="22"/>
              </w:rPr>
            </w:pPr>
            <w:r w:rsidRPr="000E4746">
              <w:rPr>
                <w:rFonts w:ascii="Book Antiqua" w:hAnsi="Book Antiqua"/>
                <w:sz w:val="16"/>
                <w:szCs w:val="16"/>
              </w:rPr>
              <w:t>Not applicable</w:t>
            </w:r>
          </w:p>
        </w:tc>
      </w:tr>
      <w:tr w:rsidR="00B7419B" w:rsidRPr="000E4746" w14:paraId="44870843" w14:textId="7777777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2D4FE15C" w14:textId="0C7D9FE0" w:rsidR="00B7419B" w:rsidRPr="000E4746" w:rsidRDefault="00F225A1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Do you agree to</w:t>
            </w:r>
            <w:r w:rsidR="000E4746" w:rsidRPr="000E4746">
              <w:rPr>
                <w:rFonts w:ascii="Book Antiqua" w:hAnsi="Book Antiqua"/>
                <w:sz w:val="22"/>
                <w:szCs w:val="22"/>
              </w:rPr>
              <w:t xml:space="preserve"> </w:t>
            </w:r>
            <w:r w:rsidR="00B7419B" w:rsidRPr="000E4746">
              <w:rPr>
                <w:rFonts w:ascii="Book Antiqua" w:hAnsi="Book Antiqua"/>
                <w:sz w:val="22"/>
                <w:szCs w:val="22"/>
              </w:rPr>
              <w:t xml:space="preserve">pay for the cost of editing </w:t>
            </w:r>
            <w:r w:rsidR="008B01C8" w:rsidRPr="000E4746">
              <w:rPr>
                <w:rFonts w:ascii="Book Antiqua" w:hAnsi="Book Antiqua"/>
                <w:sz w:val="22"/>
                <w:szCs w:val="22"/>
              </w:rPr>
              <w:t>(it may range from Rs. 4</w:t>
            </w:r>
            <w:r w:rsidR="00A7017D">
              <w:rPr>
                <w:rFonts w:ascii="Book Antiqua" w:hAnsi="Book Antiqua"/>
                <w:sz w:val="22"/>
                <w:szCs w:val="22"/>
              </w:rPr>
              <w:t>,</w:t>
            </w:r>
            <w:r w:rsidR="008B01C8" w:rsidRPr="000E4746">
              <w:rPr>
                <w:rFonts w:ascii="Book Antiqua" w:hAnsi="Book Antiqua"/>
                <w:sz w:val="22"/>
                <w:szCs w:val="22"/>
              </w:rPr>
              <w:t>000 to 14,000</w:t>
            </w:r>
            <w:r w:rsidR="001D60DA">
              <w:rPr>
                <w:rFonts w:ascii="Book Antiqua" w:hAnsi="Book Antiqua"/>
                <w:sz w:val="22"/>
                <w:szCs w:val="22"/>
              </w:rPr>
              <w:t>, depending on the length and quality of the writing</w:t>
            </w:r>
            <w:r w:rsidR="008B01C8" w:rsidRPr="000E4746">
              <w:rPr>
                <w:rFonts w:ascii="Book Antiqua" w:hAnsi="Book Antiqua"/>
                <w:sz w:val="22"/>
                <w:szCs w:val="22"/>
              </w:rPr>
              <w:t xml:space="preserve">) if the manuscript passes through the review and is </w:t>
            </w:r>
            <w:r w:rsidR="001D60DA">
              <w:rPr>
                <w:rFonts w:ascii="Book Antiqua" w:hAnsi="Book Antiqua"/>
                <w:sz w:val="22"/>
                <w:szCs w:val="22"/>
              </w:rPr>
              <w:t xml:space="preserve">provisionally </w:t>
            </w:r>
            <w:r w:rsidR="008B01C8" w:rsidRPr="000E4746">
              <w:rPr>
                <w:rFonts w:ascii="Book Antiqua" w:hAnsi="Book Antiqua"/>
                <w:sz w:val="22"/>
                <w:szCs w:val="22"/>
              </w:rPr>
              <w:t>recommended for publication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6C8543F0" w14:textId="77777777" w:rsidR="00B7419B" w:rsidRPr="000E4746" w:rsidRDefault="00B7419B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4F8C2CE5" w14:textId="77777777" w:rsidR="00B7419B" w:rsidRPr="000E4746" w:rsidRDefault="00B7419B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4FA33DCF" w14:textId="77777777" w:rsidR="00B7419B" w:rsidRPr="000E4746" w:rsidRDefault="00B7419B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DE7509" w:rsidRPr="000E4746" w14:paraId="6443B563" w14:textId="7777777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3FC1B9C1" w14:textId="3D811C98" w:rsidR="00DE7509" w:rsidRPr="000E4746" w:rsidRDefault="00DE7509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If any copyright materials are included in the paper, has approval been received from the relevant author/publisher?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05FFF629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47933C97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76884172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DE7509" w:rsidRPr="000E4746" w14:paraId="629920FB" w14:textId="7777777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599A9016" w14:textId="7B6C0357" w:rsidR="00DE7509" w:rsidRDefault="00DE7509" w:rsidP="00917173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>Have you</w:t>
            </w:r>
            <w:r w:rsidR="00F225A1">
              <w:rPr>
                <w:rFonts w:ascii="Book Antiqua" w:hAnsi="Book Antiqua"/>
                <w:sz w:val="22"/>
                <w:szCs w:val="22"/>
              </w:rPr>
              <w:t xml:space="preserve"> checked the manuscript for </w:t>
            </w:r>
            <w:r>
              <w:rPr>
                <w:rFonts w:ascii="Book Antiqua" w:hAnsi="Book Antiqua"/>
                <w:sz w:val="22"/>
                <w:szCs w:val="22"/>
              </w:rPr>
              <w:t xml:space="preserve">plagiarism? </w:t>
            </w: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19968A24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3F3E4678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532236B2" w14:textId="77777777" w:rsidR="00DE7509" w:rsidRPr="000E4746" w:rsidRDefault="00DE7509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516C11" w:rsidRPr="000E4746" w14:paraId="5D1A5B06" w14:textId="77777777" w:rsidTr="001D60DA">
        <w:tc>
          <w:tcPr>
            <w:tcW w:w="6925" w:type="dxa"/>
            <w:gridSpan w:val="2"/>
            <w:tcBorders>
              <w:right w:val="single" w:sz="4" w:space="0" w:color="auto"/>
            </w:tcBorders>
          </w:tcPr>
          <w:p w14:paraId="3D015A11" w14:textId="7AF11BBD" w:rsidR="00516C11" w:rsidRDefault="00516C11" w:rsidP="001D60DA">
            <w:pPr>
              <w:spacing w:beforeAutospacing="0" w:afterAutospacing="0"/>
              <w:rPr>
                <w:rFonts w:ascii="Book Antiqua" w:hAnsi="Book Antiqua"/>
                <w:sz w:val="22"/>
                <w:szCs w:val="22"/>
              </w:rPr>
            </w:pPr>
            <w:r>
              <w:rPr>
                <w:rFonts w:ascii="Book Antiqua" w:hAnsi="Book Antiqua"/>
                <w:sz w:val="22"/>
                <w:szCs w:val="22"/>
              </w:rPr>
              <w:t xml:space="preserve">Is the manuscript </w:t>
            </w:r>
            <w:r w:rsidR="00783593">
              <w:rPr>
                <w:rFonts w:ascii="Book Antiqua" w:hAnsi="Book Antiqua"/>
                <w:sz w:val="22"/>
                <w:szCs w:val="22"/>
              </w:rPr>
              <w:t xml:space="preserve">submitted </w:t>
            </w:r>
            <w:r w:rsidR="001D60DA" w:rsidRPr="001D60DA">
              <w:rPr>
                <w:rFonts w:ascii="Book Antiqua" w:hAnsi="Book Antiqua"/>
                <w:sz w:val="22"/>
                <w:szCs w:val="22"/>
              </w:rPr>
              <w:t xml:space="preserve">in the following specifications: Times New Roman, font size 12, double line space, </w:t>
            </w:r>
            <w:r w:rsidR="00783593">
              <w:rPr>
                <w:rFonts w:ascii="Book Antiqua" w:hAnsi="Book Antiqua"/>
                <w:sz w:val="22"/>
                <w:szCs w:val="22"/>
              </w:rPr>
              <w:t>left indented, no bolding of a</w:t>
            </w:r>
            <w:r w:rsidR="00783593" w:rsidRPr="001D60DA">
              <w:rPr>
                <w:rFonts w:ascii="Book Antiqua" w:hAnsi="Book Antiqua"/>
                <w:sz w:val="22"/>
                <w:szCs w:val="22"/>
              </w:rPr>
              <w:t>ny</w:t>
            </w:r>
            <w:r w:rsidR="001D60DA" w:rsidRPr="001D60DA">
              <w:rPr>
                <w:rFonts w:ascii="Book Antiqua" w:hAnsi="Book Antiqua"/>
                <w:sz w:val="22"/>
                <w:szCs w:val="22"/>
              </w:rPr>
              <w:t xml:space="preserve"> letters </w:t>
            </w:r>
            <w:r w:rsidR="00783593">
              <w:rPr>
                <w:rFonts w:ascii="Book Antiqua" w:hAnsi="Book Antiqua"/>
                <w:sz w:val="22"/>
                <w:szCs w:val="22"/>
              </w:rPr>
              <w:t xml:space="preserve">either in the </w:t>
            </w:r>
            <w:r w:rsidR="001D60DA" w:rsidRPr="001D60DA">
              <w:rPr>
                <w:rFonts w:ascii="Book Antiqua" w:hAnsi="Book Antiqua"/>
                <w:sz w:val="22"/>
                <w:szCs w:val="22"/>
              </w:rPr>
              <w:t>text or tables.</w:t>
            </w:r>
            <w:r w:rsidR="001D60DA">
              <w:rPr>
                <w:rFonts w:ascii="Book Antiqua" w:hAnsi="Book Antiqua"/>
                <w:sz w:val="22"/>
                <w:szCs w:val="22"/>
              </w:rPr>
              <w:t xml:space="preserve"> </w:t>
            </w:r>
          </w:p>
          <w:p w14:paraId="0627FDA4" w14:textId="18743426" w:rsidR="001D60DA" w:rsidRPr="001D60DA" w:rsidRDefault="001D60DA" w:rsidP="001D60DA">
            <w:pPr>
              <w:spacing w:beforeAutospacing="0" w:afterAutospacing="0"/>
              <w:rPr>
                <w:rFonts w:ascii="Book Antiqua" w:hAnsi="Book Antiqua"/>
                <w:sz w:val="12"/>
                <w:szCs w:val="12"/>
              </w:rPr>
            </w:pPr>
          </w:p>
        </w:tc>
        <w:tc>
          <w:tcPr>
            <w:tcW w:w="720" w:type="dxa"/>
            <w:tcBorders>
              <w:left w:val="single" w:sz="4" w:space="0" w:color="auto"/>
            </w:tcBorders>
          </w:tcPr>
          <w:p w14:paraId="473A23EA" w14:textId="77777777" w:rsidR="00516C11" w:rsidRPr="000E4746" w:rsidRDefault="00516C11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720" w:type="dxa"/>
            <w:tcBorders>
              <w:left w:val="nil"/>
            </w:tcBorders>
          </w:tcPr>
          <w:p w14:paraId="1C80AFB6" w14:textId="77777777" w:rsidR="00516C11" w:rsidRPr="000E4746" w:rsidRDefault="00516C11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  <w:tc>
          <w:tcPr>
            <w:tcW w:w="985" w:type="dxa"/>
            <w:tcBorders>
              <w:left w:val="nil"/>
            </w:tcBorders>
          </w:tcPr>
          <w:p w14:paraId="0FE19B95" w14:textId="77777777" w:rsidR="00516C11" w:rsidRPr="000E4746" w:rsidRDefault="00516C11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</w:tc>
      </w:tr>
      <w:tr w:rsidR="00A7017D" w:rsidRPr="000E4746" w14:paraId="69CBB141" w14:textId="77777777" w:rsidTr="00516C11">
        <w:tc>
          <w:tcPr>
            <w:tcW w:w="9350" w:type="dxa"/>
            <w:gridSpan w:val="5"/>
            <w:shd w:val="clear" w:color="auto" w:fill="D9E2F3" w:themeFill="accent1" w:themeFillTint="33"/>
          </w:tcPr>
          <w:p w14:paraId="2229229F" w14:textId="77777777" w:rsidR="00A7017D" w:rsidRDefault="00A7017D" w:rsidP="00917173">
            <w:pPr>
              <w:spacing w:beforeAutospacing="0" w:afterAutospacing="0"/>
              <w:jc w:val="center"/>
              <w:rPr>
                <w:rFonts w:ascii="Book Antiqua" w:hAnsi="Book Antiqua"/>
                <w:sz w:val="22"/>
                <w:szCs w:val="22"/>
              </w:rPr>
            </w:pPr>
          </w:p>
          <w:p w14:paraId="1D3A89F8" w14:textId="47EC801E" w:rsidR="00A7017D" w:rsidRPr="00A7017D" w:rsidRDefault="00F225A1" w:rsidP="00A7017D">
            <w:pPr>
              <w:spacing w:beforeAutospacing="0" w:afterAutospacing="0"/>
              <w:rPr>
                <w:rFonts w:ascii="Book Antiqua" w:hAnsi="Book Antiqua"/>
                <w:i/>
                <w:iCs/>
                <w:sz w:val="22"/>
                <w:szCs w:val="22"/>
              </w:rPr>
            </w:pPr>
            <w:r>
              <w:rPr>
                <w:rFonts w:ascii="Book Antiqua" w:hAnsi="Book Antiqua"/>
                <w:i/>
                <w:iCs/>
                <w:sz w:val="22"/>
                <w:szCs w:val="22"/>
              </w:rPr>
              <w:t>Note: Failure to provide</w:t>
            </w:r>
            <w:r w:rsidR="00A7017D" w:rsidRPr="00A7017D"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 the information requested above wi</w:t>
            </w:r>
            <w:r>
              <w:rPr>
                <w:rFonts w:ascii="Book Antiqua" w:hAnsi="Book Antiqua"/>
                <w:i/>
                <w:iCs/>
                <w:sz w:val="22"/>
                <w:szCs w:val="22"/>
              </w:rPr>
              <w:t>ll result in the paper not being processed</w:t>
            </w:r>
            <w:r w:rsidR="00A7017D" w:rsidRPr="00A7017D">
              <w:rPr>
                <w:rFonts w:ascii="Book Antiqua" w:hAnsi="Book Antiqua"/>
                <w:i/>
                <w:iCs/>
                <w:sz w:val="22"/>
                <w:szCs w:val="22"/>
              </w:rPr>
              <w:t>. The journal will not regist</w:t>
            </w:r>
            <w:r>
              <w:rPr>
                <w:rFonts w:ascii="Book Antiqua" w:hAnsi="Book Antiqua"/>
                <w:i/>
                <w:iCs/>
                <w:sz w:val="22"/>
                <w:szCs w:val="22"/>
              </w:rPr>
              <w:t>er the submission as having been received until</w:t>
            </w:r>
            <w:r w:rsidR="00A7017D" w:rsidRPr="00A7017D"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 a</w:t>
            </w:r>
            <w:r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ll the required information is </w:t>
            </w:r>
            <w:r w:rsidR="00A7017D" w:rsidRPr="00A7017D">
              <w:rPr>
                <w:rFonts w:ascii="Book Antiqua" w:hAnsi="Book Antiqua"/>
                <w:i/>
                <w:iCs/>
                <w:sz w:val="22"/>
                <w:szCs w:val="22"/>
              </w:rPr>
              <w:t xml:space="preserve">provided. </w:t>
            </w:r>
          </w:p>
        </w:tc>
      </w:tr>
    </w:tbl>
    <w:p w14:paraId="0E081959" w14:textId="1B21DE76" w:rsidR="00917173" w:rsidRPr="008E152D" w:rsidRDefault="008E152D" w:rsidP="008E152D">
      <w:pPr>
        <w:spacing w:after="528"/>
        <w:rPr>
          <w:sz w:val="16"/>
          <w:szCs w:val="16"/>
        </w:rPr>
      </w:pPr>
      <w:r w:rsidRPr="008E152D">
        <w:rPr>
          <w:sz w:val="16"/>
          <w:szCs w:val="16"/>
        </w:rPr>
        <w:t>EJMS 2022</w:t>
      </w:r>
    </w:p>
    <w:sectPr w:rsidR="00917173" w:rsidRPr="008E152D" w:rsidSect="00ED2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NDcyMDQ1NTQwNDZX0lEKTi0uzszPAykwrAUAh9U6eywAAAA="/>
  </w:docVars>
  <w:rsids>
    <w:rsidRoot w:val="00917173"/>
    <w:rsid w:val="00067DC4"/>
    <w:rsid w:val="000E4746"/>
    <w:rsid w:val="001D60DA"/>
    <w:rsid w:val="00206590"/>
    <w:rsid w:val="002F31EC"/>
    <w:rsid w:val="00516C11"/>
    <w:rsid w:val="00783593"/>
    <w:rsid w:val="007D0B84"/>
    <w:rsid w:val="008B01C8"/>
    <w:rsid w:val="008C48F7"/>
    <w:rsid w:val="008E152D"/>
    <w:rsid w:val="00917173"/>
    <w:rsid w:val="00A7017D"/>
    <w:rsid w:val="00B22C7D"/>
    <w:rsid w:val="00B7419B"/>
    <w:rsid w:val="00C35C0F"/>
    <w:rsid w:val="00C548DC"/>
    <w:rsid w:val="00DE7509"/>
    <w:rsid w:val="00E92DDC"/>
    <w:rsid w:val="00ED2C15"/>
    <w:rsid w:val="00F225A1"/>
    <w:rsid w:val="00FC4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62182"/>
  <w15:chartTrackingRefBased/>
  <w15:docId w15:val="{3B04FC45-25F7-4B03-91EC-101D37C7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HAnsi" w:hAnsi="Georgia" w:cstheme="minorBidi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717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ynomous</dc:creator>
  <cp:keywords/>
  <dc:description/>
  <cp:lastModifiedBy>Reviewer</cp:lastModifiedBy>
  <cp:revision>2</cp:revision>
  <dcterms:created xsi:type="dcterms:W3CDTF">2022-10-17T18:14:00Z</dcterms:created>
  <dcterms:modified xsi:type="dcterms:W3CDTF">2022-10-17T18:14:00Z</dcterms:modified>
</cp:coreProperties>
</file>